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23CB7E8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2026. do 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6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A94E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123CB7E8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02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.2026. do 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06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A94ED9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008F1474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ELIKO PECIVO, TUNA SENDVIČ,ČAJ S LIMU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6BAF4408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4,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1FAE129" w:rsidR="007C2D3A" w:rsidRPr="00311366" w:rsidRDefault="00A17FB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</w:t>
                                  </w:r>
                                  <w:r w:rsidR="0086155A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2 LAZANJE OD POVRĆA,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32E16930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E23B8F3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906672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008F1474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ELIKO PECIVO, TUNA SENDVIČ,ČAJ S LIMU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6BAF4408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4,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1FAE129" w:rsidR="007C2D3A" w:rsidRPr="00311366" w:rsidRDefault="00A17FB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</w:t>
                            </w:r>
                            <w:r w:rsidR="0086155A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brok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2 LAZANJE OD POVRĆA,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32E16930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E23B8F3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906672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C13CB0D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H, NAMAZ OD LJEŠNJAKA „NUTKO“, MLIJEKO,VOĆE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52B9BC36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7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7D0CB102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ŽOTO OD TIKVICE,PILETINE, ZELENA SALATA, KRUH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278D71DD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5056C66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17FB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 KOLAČ SAVIJAČA OD VIŠANJA I GRIZA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BD7FC59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C13CB0D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H, NAMAZ OD LJEŠNJAKA „NUTKO“, MLIJEKO,VOĆE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52B9BC36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7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7D0CB102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ŽOTO OD TIKVICE,PILETINE, ZELENA SALATA, KRUH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278D71DD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5056C66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17FB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 KOLAČ SAVIJAČA OD VIŠANJA I GRIZA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BD7FC59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03AC5EB9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RIMORSKA ŽEMLJA,MASLAC,PUREĆA ŠUNKA,MOZARELA, ACEDOFIL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04DFADF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PORILUKA S TELETINOM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855E607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5202C1F9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CHIA PUDING SA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0C25D11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8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03AC5EB9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RIMORSKA ŽEMLJA,MASLAC,PUREĆA ŠUNKA,MOZARELA, ACEDOFIL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04DFADF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PORILUKA S TELETINOM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855E607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5202C1F9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CHIA PUDING SA ME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0C25D11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8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40681A8E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ZOBENO PECIVO, DOMAĆA PILEĆA PAŠTETA,ČAJ,VOĆE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094744B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6882BAB8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ČENA PILETINA, MLINCI,CIKLA SALATA,RAZNE VRSTE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5197C873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4348FE93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DOMAĆ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A PITA OD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D6F687E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40681A8E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ZOBENO PECIVO, DOMAĆA PILEĆA PAŠTETA,ČAJ,VOĆE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094744B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6882BAB8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ČENA PILETINA, MLINCI,CIKLA SALATA,RAZNE VRSTE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5197C873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4348FE93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DOMAĆ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A PITA OD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D6F687E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1B344978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IZZA POPAJ,ČAJ S LIMUNOM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EAAFEC4" w:rsidR="00D242E8" w:rsidRPr="00D51893" w:rsidRDefault="00E22DA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43A3907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JUNEĆA JUHA, KUHANA JUNETINA U UMAKU OD RAJČICE, PIRE KRUMPIR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2668F79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7718DEF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KO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POT OD MAREL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278546E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1B344978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IZZA POPAJ,ČAJ S LIMUNOM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EAAFEC4" w:rsidR="00D242E8" w:rsidRPr="00D51893" w:rsidRDefault="00E22DA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3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43A3907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JUNEĆA JUHA, KUHANA JUNETINA U UMAKU OD RAJČICE, PIRE KRUMPIR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2668F79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1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7718DEF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KO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POT OD MAREL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278546E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94ED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1366"/>
    <w:rsid w:val="00316B18"/>
    <w:rsid w:val="003224C0"/>
    <w:rsid w:val="00373824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7FB3"/>
    <w:rsid w:val="00A25837"/>
    <w:rsid w:val="00A43ECD"/>
    <w:rsid w:val="00A50FC2"/>
    <w:rsid w:val="00A52E85"/>
    <w:rsid w:val="00A80262"/>
    <w:rsid w:val="00A85013"/>
    <w:rsid w:val="00A866E1"/>
    <w:rsid w:val="00A94ED9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2-27T15:01:00Z</dcterms:created>
  <dcterms:modified xsi:type="dcterms:W3CDTF">2026-02-27T15:01:00Z</dcterms:modified>
</cp:coreProperties>
</file>